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59BF8" w14:textId="026F5BB0" w:rsidR="009E1E0A" w:rsidRPr="000E05CD" w:rsidRDefault="0564A41C" w:rsidP="175C3302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eastAsia="Calibri" w:hAnsi="Calibri" w:cs="Calibri"/>
          <w:b/>
          <w:bCs/>
          <w:kern w:val="2"/>
          <w:sz w:val="24"/>
          <w:szCs w:val="24"/>
        </w:rPr>
      </w:pPr>
      <w:r w:rsidRPr="175C3302">
        <w:rPr>
          <w:rFonts w:ascii="Calibri" w:eastAsia="Calibri" w:hAnsi="Calibri" w:cs="Calibri"/>
          <w:b/>
          <w:bCs/>
          <w:sz w:val="24"/>
          <w:szCs w:val="24"/>
        </w:rPr>
        <w:t>PE01</w:t>
      </w:r>
      <w:r w:rsidRPr="175C3302">
        <w:rPr>
          <w:rFonts w:ascii="Calibri" w:eastAsia="Calibri" w:hAnsi="Calibri" w:cs="Calibri"/>
          <w:b/>
          <w:bCs/>
          <w:kern w:val="2"/>
          <w:sz w:val="24"/>
          <w:szCs w:val="24"/>
        </w:rPr>
        <w:t>: Programming Exercise</w:t>
      </w:r>
      <w:r w:rsidR="00C54E0B">
        <w:rPr>
          <w:rFonts w:ascii="Calibri" w:eastAsia="Calibri" w:hAnsi="Calibri" w:cs="Calibri"/>
          <w:b/>
          <w:bCs/>
          <w:kern w:val="2"/>
          <w:sz w:val="24"/>
          <w:szCs w:val="24"/>
        </w:rPr>
        <w:t>-Jayasudha Kalamegam</w:t>
      </w:r>
    </w:p>
    <w:p w14:paraId="672A6659" w14:textId="77777777" w:rsidR="009E1E0A" w:rsidRDefault="009E1E0A" w:rsidP="175C3302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0A37501D" w14:textId="5ED40550" w:rsidR="009E1E0A" w:rsidRDefault="2A1F8EBA" w:rsidP="175C3302">
      <w:pPr>
        <w:spacing w:after="0" w:line="240" w:lineRule="auto"/>
        <w:rPr>
          <w:rFonts w:ascii="Calibri" w:eastAsia="Calibri" w:hAnsi="Calibri" w:cs="Calibri"/>
          <w:b/>
          <w:bCs/>
          <w:sz w:val="30"/>
          <w:szCs w:val="30"/>
        </w:rPr>
      </w:pPr>
      <w:r w:rsidRPr="175C3302">
        <w:rPr>
          <w:rFonts w:ascii="Calibri" w:eastAsia="Calibri" w:hAnsi="Calibri" w:cs="Calibri"/>
          <w:b/>
          <w:bCs/>
          <w:sz w:val="30"/>
          <w:szCs w:val="30"/>
        </w:rPr>
        <w:t>Amazon Rekognition Custom Labels Demo</w:t>
      </w:r>
    </w:p>
    <w:p w14:paraId="128AFBC0" w14:textId="00C24F2D" w:rsidR="009E1E0A" w:rsidRDefault="009E1E0A" w:rsidP="175C3302">
      <w:pPr>
        <w:spacing w:after="0" w:line="240" w:lineRule="auto"/>
        <w:rPr>
          <w:rFonts w:ascii="Calibri" w:eastAsia="Calibri" w:hAnsi="Calibri" w:cs="Calibri"/>
          <w:b/>
          <w:bCs/>
        </w:rPr>
      </w:pPr>
    </w:p>
    <w:p w14:paraId="5DAB6C7B" w14:textId="514D8F0D" w:rsidR="009E1E0A" w:rsidRPr="00445D8E" w:rsidRDefault="2A1F8EBA" w:rsidP="175C3302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  <w:r w:rsidRPr="175C3302">
        <w:rPr>
          <w:rFonts w:ascii="Calibri" w:eastAsia="Calibri" w:hAnsi="Calibri" w:cs="Calibri"/>
          <w:sz w:val="24"/>
          <w:szCs w:val="24"/>
        </w:rPr>
        <w:t xml:space="preserve">Follow exactly </w:t>
      </w:r>
      <w:hyperlink r:id="rId7">
        <w:r w:rsidRPr="175C3302">
          <w:rPr>
            <w:rStyle w:val="Hyperlink"/>
            <w:rFonts w:ascii="Calibri" w:eastAsia="Calibri" w:hAnsi="Calibri" w:cs="Calibri"/>
            <w:sz w:val="24"/>
            <w:szCs w:val="24"/>
          </w:rPr>
          <w:t>https://github.com/aws-samples/amazon-rekognition-custom-labels-demo</w:t>
        </w:r>
      </w:hyperlink>
      <w:r w:rsidRPr="175C3302">
        <w:rPr>
          <w:rFonts w:ascii="Calibri" w:eastAsia="Calibri" w:hAnsi="Calibri" w:cs="Calibri"/>
          <w:sz w:val="24"/>
          <w:szCs w:val="24"/>
        </w:rPr>
        <w:t xml:space="preserve"> to learn and use Amazon Rekognition</w:t>
      </w:r>
      <w:r w:rsidR="1FB956A4" w:rsidRPr="175C3302">
        <w:rPr>
          <w:rFonts w:ascii="Calibri" w:eastAsia="Calibri" w:hAnsi="Calibri" w:cs="Calibri"/>
          <w:sz w:val="24"/>
          <w:szCs w:val="24"/>
        </w:rPr>
        <w:t xml:space="preserve">. You’ll need to complete all steps in the </w:t>
      </w:r>
      <w:proofErr w:type="spellStart"/>
      <w:r w:rsidR="1FB956A4" w:rsidRPr="175C3302">
        <w:rPr>
          <w:rFonts w:ascii="Calibri" w:eastAsia="Calibri" w:hAnsi="Calibri" w:cs="Calibri"/>
          <w:sz w:val="24"/>
          <w:szCs w:val="24"/>
        </w:rPr>
        <w:t>github</w:t>
      </w:r>
      <w:proofErr w:type="spellEnd"/>
      <w:r w:rsidR="1FB956A4" w:rsidRPr="175C3302">
        <w:rPr>
          <w:rFonts w:ascii="Calibri" w:eastAsia="Calibri" w:hAnsi="Calibri" w:cs="Calibri"/>
          <w:sz w:val="24"/>
          <w:szCs w:val="24"/>
        </w:rPr>
        <w:t xml:space="preserve"> link.</w:t>
      </w:r>
    </w:p>
    <w:p w14:paraId="02EB378F" w14:textId="77777777" w:rsidR="009E1E0A" w:rsidRDefault="009E1E0A" w:rsidP="175C3302">
      <w:pP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7497D1BF" w14:textId="77777777" w:rsidR="009E1E0A" w:rsidRPr="005E1061" w:rsidRDefault="0564A41C" w:rsidP="175C3302">
      <w:pPr>
        <w:rPr>
          <w:rFonts w:ascii="Calibri" w:eastAsia="Calibri" w:hAnsi="Calibri" w:cs="Calibri"/>
          <w:b/>
          <w:bCs/>
          <w:sz w:val="24"/>
          <w:szCs w:val="24"/>
        </w:rPr>
      </w:pPr>
      <w:r w:rsidRPr="175C3302">
        <w:rPr>
          <w:rFonts w:ascii="Calibri" w:eastAsia="Calibri" w:hAnsi="Calibri" w:cs="Calibri"/>
          <w:b/>
          <w:bCs/>
          <w:sz w:val="24"/>
          <w:szCs w:val="24"/>
        </w:rPr>
        <w:t>Your task for PE01 is to:</w:t>
      </w:r>
    </w:p>
    <w:p w14:paraId="6A05A809" w14:textId="2F84B9E0" w:rsidR="009E1E0A" w:rsidRPr="009E1E0A" w:rsidRDefault="34BE2D09" w:rsidP="175C3302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 w:rsidRPr="175C3302">
        <w:rPr>
          <w:rFonts w:ascii="Calibri" w:eastAsia="Calibri" w:hAnsi="Calibri" w:cs="Calibri"/>
          <w:sz w:val="24"/>
          <w:szCs w:val="24"/>
        </w:rPr>
        <w:t xml:space="preserve">Complete </w:t>
      </w:r>
      <w:proofErr w:type="gramStart"/>
      <w:r w:rsidRPr="175C3302">
        <w:rPr>
          <w:rFonts w:ascii="Calibri" w:eastAsia="Calibri" w:hAnsi="Calibri" w:cs="Calibri"/>
          <w:sz w:val="24"/>
          <w:szCs w:val="24"/>
        </w:rPr>
        <w:t>above</w:t>
      </w:r>
      <w:proofErr w:type="gramEnd"/>
      <w:r w:rsidRPr="175C3302">
        <w:rPr>
          <w:rFonts w:ascii="Calibri" w:eastAsia="Calibri" w:hAnsi="Calibri" w:cs="Calibri"/>
          <w:sz w:val="24"/>
          <w:szCs w:val="24"/>
        </w:rPr>
        <w:t xml:space="preserve"> task</w:t>
      </w:r>
    </w:p>
    <w:p w14:paraId="6B8200D2" w14:textId="63C831E0" w:rsidR="00E5066F" w:rsidRDefault="34BE2D09" w:rsidP="00E5066F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sz w:val="24"/>
          <w:szCs w:val="24"/>
        </w:rPr>
      </w:pPr>
      <w:r w:rsidRPr="32CAEBF2">
        <w:rPr>
          <w:rFonts w:ascii="Calibri" w:eastAsia="Calibri" w:hAnsi="Calibri" w:cs="Calibri"/>
          <w:sz w:val="24"/>
          <w:szCs w:val="24"/>
        </w:rPr>
        <w:t>Please randomly try a couple of pictures in your computer to see if it can successfully classify them by using the default trained demo model.</w:t>
      </w:r>
    </w:p>
    <w:p w14:paraId="16EF50F3" w14:textId="77777777" w:rsidR="00445D8E" w:rsidRPr="00445D8E" w:rsidRDefault="00445D8E" w:rsidP="00445D8E">
      <w:pPr>
        <w:pStyle w:val="ListParagraph"/>
        <w:rPr>
          <w:rFonts w:ascii="Calibri" w:eastAsia="Calibri" w:hAnsi="Calibri" w:cs="Calibri"/>
          <w:sz w:val="24"/>
          <w:szCs w:val="24"/>
        </w:rPr>
      </w:pPr>
    </w:p>
    <w:p w14:paraId="6CEE3F1B" w14:textId="7A945793" w:rsidR="502482DA" w:rsidRDefault="4A3B0BF5" w:rsidP="175C3302">
      <w:pPr>
        <w:pStyle w:val="ListParagraph"/>
        <w:numPr>
          <w:ilvl w:val="0"/>
          <w:numId w:val="2"/>
        </w:numPr>
        <w:spacing w:beforeAutospacing="1" w:afterAutospacing="1" w:line="240" w:lineRule="auto"/>
        <w:rPr>
          <w:rFonts w:ascii="Calibri" w:eastAsia="Calibri" w:hAnsi="Calibri" w:cs="Calibri"/>
          <w:sz w:val="24"/>
          <w:szCs w:val="24"/>
        </w:rPr>
      </w:pPr>
      <w:r w:rsidRPr="175C3302">
        <w:rPr>
          <w:rFonts w:ascii="Calibri" w:eastAsia="Calibri" w:hAnsi="Calibri" w:cs="Calibri"/>
          <w:sz w:val="24"/>
          <w:szCs w:val="24"/>
        </w:rPr>
        <w:t>Please provide screenshots after completing task1 step 4,9,10</w:t>
      </w:r>
      <w:r w:rsidR="657D87BF" w:rsidRPr="175C3302">
        <w:rPr>
          <w:rFonts w:ascii="Calibri" w:eastAsia="Calibri" w:hAnsi="Calibri" w:cs="Calibri"/>
          <w:sz w:val="24"/>
          <w:szCs w:val="24"/>
        </w:rPr>
        <w:t xml:space="preserve"> under “deployment” section</w:t>
      </w:r>
    </w:p>
    <w:p w14:paraId="5393B59C" w14:textId="74C02F69" w:rsidR="00A94917" w:rsidRPr="00A94917" w:rsidRDefault="00A94917" w:rsidP="00A94917">
      <w:pPr>
        <w:spacing w:beforeAutospacing="1" w:afterAutospacing="1" w:line="240" w:lineRule="auto"/>
        <w:rPr>
          <w:rFonts w:ascii="Calibri" w:eastAsia="Calibri" w:hAnsi="Calibri" w:cs="Calibri"/>
          <w:b/>
          <w:bCs/>
          <w:sz w:val="24"/>
          <w:szCs w:val="24"/>
        </w:rPr>
      </w:pPr>
      <w:r w:rsidRPr="00A94917">
        <w:rPr>
          <w:rFonts w:ascii="Calibri" w:eastAsia="Calibri" w:hAnsi="Calibri" w:cs="Calibri"/>
          <w:b/>
          <w:bCs/>
          <w:sz w:val="24"/>
          <w:szCs w:val="24"/>
          <w:highlight w:val="yellow"/>
        </w:rPr>
        <w:t>Screenshots for deployment Section:</w:t>
      </w:r>
    </w:p>
    <w:p w14:paraId="5B18F4EF" w14:textId="6779496B" w:rsidR="00A94917" w:rsidRDefault="00A94917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  <w:r w:rsidRPr="000332AB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33026A7C" wp14:editId="5079A492">
            <wp:extent cx="5731510" cy="2327275"/>
            <wp:effectExtent l="0" t="0" r="2540" b="0"/>
            <wp:docPr id="17073638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36386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6E2AB" w14:textId="34E53BD8" w:rsidR="000332AB" w:rsidRPr="00A94917" w:rsidRDefault="00460660" w:rsidP="00A94917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  <w:r w:rsidRPr="000332AB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76BA0F1C" wp14:editId="669EA3E5">
            <wp:extent cx="5731510" cy="2521585"/>
            <wp:effectExtent l="0" t="0" r="2540" b="0"/>
            <wp:docPr id="18199476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94769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D1A61" w14:textId="5B630080" w:rsidR="000332AB" w:rsidRDefault="000332AB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3C491C98" w14:textId="77777777" w:rsidR="00DB26B6" w:rsidRDefault="00DB26B6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71A684E4" w14:textId="17890491" w:rsidR="00DB26B6" w:rsidRDefault="00DB26B6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  <w:r w:rsidRPr="00DB26B6">
        <w:rPr>
          <w:rFonts w:ascii="Calibri" w:eastAsia="Calibri" w:hAnsi="Calibri" w:cs="Calibri"/>
          <w:noProof/>
          <w:sz w:val="24"/>
          <w:szCs w:val="24"/>
        </w:rPr>
        <w:lastRenderedPageBreak/>
        <w:drawing>
          <wp:inline distT="0" distB="0" distL="0" distR="0" wp14:anchorId="7E80EE70" wp14:editId="266533EA">
            <wp:extent cx="5731510" cy="2692400"/>
            <wp:effectExtent l="0" t="0" r="2540" b="0"/>
            <wp:docPr id="9861109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11091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FBCC8" w14:textId="77777777" w:rsidR="00A94917" w:rsidRDefault="00A94917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636B3691" w14:textId="3B6AA1C7" w:rsidR="003C2209" w:rsidRDefault="00A94917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  <w:r w:rsidRPr="003C2209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04CD1D4C" wp14:editId="2B853A48">
            <wp:extent cx="5731510" cy="2145665"/>
            <wp:effectExtent l="0" t="0" r="2540" b="6985"/>
            <wp:docPr id="8272906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29065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8E79C" w14:textId="77777777" w:rsidR="00A94917" w:rsidRDefault="00A94917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1B29474E" w14:textId="671E4B3E" w:rsidR="003C2209" w:rsidRDefault="003C2209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  <w:r w:rsidRPr="003C2209">
        <w:rPr>
          <w:rFonts w:ascii="Calibri" w:eastAsia="Calibri" w:hAnsi="Calibri" w:cs="Calibri"/>
          <w:noProof/>
          <w:sz w:val="24"/>
          <w:szCs w:val="24"/>
        </w:rPr>
        <w:drawing>
          <wp:inline distT="0" distB="0" distL="0" distR="0" wp14:anchorId="10397353" wp14:editId="05BE2D3B">
            <wp:extent cx="5731510" cy="2150745"/>
            <wp:effectExtent l="0" t="0" r="2540" b="1905"/>
            <wp:docPr id="639567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5672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AE598" w14:textId="77777777" w:rsidR="003C2209" w:rsidRDefault="003C2209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7DD66A95" w14:textId="3FE860F7" w:rsidR="003C2209" w:rsidRDefault="003C2209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7C7BB7C8" w14:textId="77777777" w:rsidR="00DE2DE7" w:rsidRDefault="00DE2DE7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7531039A" w14:textId="77777777" w:rsidR="00DE2DE7" w:rsidRDefault="00DE2DE7" w:rsidP="00BE11AA">
      <w:pPr>
        <w:pStyle w:val="ListParagraph"/>
        <w:spacing w:beforeAutospacing="1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3422C0E6" w14:textId="3F2BE20D" w:rsidR="009E1E0A" w:rsidRDefault="657D87BF" w:rsidP="175C3302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Calibri" w:hAnsi="Calibri" w:cs="Calibri"/>
          <w:sz w:val="24"/>
          <w:szCs w:val="24"/>
        </w:rPr>
      </w:pPr>
      <w:r w:rsidRPr="175C3302">
        <w:rPr>
          <w:rFonts w:ascii="Calibri" w:eastAsia="Calibri" w:hAnsi="Calibri" w:cs="Calibri"/>
          <w:sz w:val="24"/>
          <w:szCs w:val="24"/>
        </w:rPr>
        <w:t>Please c</w:t>
      </w:r>
      <w:r w:rsidR="4A3B0BF5" w:rsidRPr="175C3302">
        <w:rPr>
          <w:rFonts w:ascii="Calibri" w:eastAsia="Calibri" w:hAnsi="Calibri" w:cs="Calibri"/>
          <w:sz w:val="24"/>
          <w:szCs w:val="24"/>
        </w:rPr>
        <w:t>omplete task2, and 100-200 words of overall feelings using Amazon Rekognition</w:t>
      </w:r>
    </w:p>
    <w:p w14:paraId="4676B72C" w14:textId="77777777" w:rsidR="002F71D4" w:rsidRDefault="002F71D4" w:rsidP="002F71D4">
      <w:pPr>
        <w:pStyle w:val="ListParagraph"/>
        <w:spacing w:before="100" w:beforeAutospacing="1" w:after="100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62D1D52F" w14:textId="77777777" w:rsidR="002F71D4" w:rsidRPr="002F71D4" w:rsidRDefault="002F71D4" w:rsidP="002F71D4">
      <w:pPr>
        <w:spacing w:after="0"/>
        <w:rPr>
          <w:rFonts w:ascii="Calibri" w:eastAsia="Calibri" w:hAnsi="Calibri" w:cs="Calibri"/>
          <w:sz w:val="24"/>
          <w:szCs w:val="24"/>
        </w:rPr>
      </w:pPr>
      <w:r w:rsidRPr="002F71D4">
        <w:rPr>
          <w:rFonts w:ascii="Calibri" w:eastAsia="Calibri" w:hAnsi="Calibri" w:cs="Calibri"/>
          <w:sz w:val="24"/>
          <w:szCs w:val="24"/>
        </w:rPr>
        <w:lastRenderedPageBreak/>
        <w:t xml:space="preserve">Using Amazon Rekognition and deploying it via the CloudFormation template was a highly efficient and streamlined process for me. The </w:t>
      </w:r>
      <w:r w:rsidRPr="002F71D4">
        <w:rPr>
          <w:rFonts w:ascii="Calibri" w:eastAsia="Calibri" w:hAnsi="Calibri" w:cs="Calibri"/>
          <w:b/>
          <w:bCs/>
          <w:sz w:val="24"/>
          <w:szCs w:val="24"/>
        </w:rPr>
        <w:t>Custom Labels</w:t>
      </w:r>
      <w:r w:rsidRPr="002F71D4">
        <w:rPr>
          <w:rFonts w:ascii="Calibri" w:eastAsia="Calibri" w:hAnsi="Calibri" w:cs="Calibri"/>
          <w:sz w:val="24"/>
          <w:szCs w:val="24"/>
        </w:rPr>
        <w:t xml:space="preserve"> feature in Amazon Rekognition made it easier to handle image recognition tasks, allowing me to create machine learning models without needing deep expertise in AI. I found the deployment process intuitive, with CloudFormation automatically managing most of the setup, including creating IAM resources and configuring S3, Cognito, and CloudFront.</w:t>
      </w:r>
    </w:p>
    <w:p w14:paraId="26EC5760" w14:textId="77777777" w:rsidR="002F71D4" w:rsidRPr="002F71D4" w:rsidRDefault="002F71D4" w:rsidP="002F71D4">
      <w:pPr>
        <w:spacing w:after="0"/>
        <w:rPr>
          <w:rFonts w:ascii="Calibri" w:eastAsia="Calibri" w:hAnsi="Calibri" w:cs="Calibri"/>
          <w:sz w:val="24"/>
          <w:szCs w:val="24"/>
        </w:rPr>
      </w:pPr>
      <w:r w:rsidRPr="002F71D4">
        <w:rPr>
          <w:rFonts w:ascii="Calibri" w:eastAsia="Calibri" w:hAnsi="Calibri" w:cs="Calibri"/>
          <w:sz w:val="24"/>
          <w:szCs w:val="24"/>
        </w:rPr>
        <w:t>One of the key things I learned was how to monitor the entire stack creation through CloudFormation’s Events tab, which provided me with real-time updates and transparency as the demo moved toward completion. I also customized parameters such as stack names and email addresses, which gave me the flexibility to tailor the setup to fit the specific needs of my project.</w:t>
      </w:r>
    </w:p>
    <w:p w14:paraId="68FEC7D9" w14:textId="5D34F416" w:rsidR="002F71D4" w:rsidRPr="002F71D4" w:rsidRDefault="002F71D4" w:rsidP="00A356CE">
      <w:pPr>
        <w:spacing w:after="0"/>
        <w:rPr>
          <w:rFonts w:ascii="Calibri" w:eastAsia="Calibri" w:hAnsi="Calibri" w:cs="Calibri"/>
          <w:sz w:val="24"/>
          <w:szCs w:val="24"/>
        </w:rPr>
      </w:pPr>
      <w:r w:rsidRPr="002F71D4">
        <w:rPr>
          <w:rFonts w:ascii="Calibri" w:eastAsia="Calibri" w:hAnsi="Calibri" w:cs="Calibri"/>
          <w:sz w:val="24"/>
          <w:szCs w:val="24"/>
        </w:rPr>
        <w:t>After deploying the stack, accessing the web interface using the auto-generated URL was straightforward. Overall, this hands-on experience with Amazon Rekognition, CloudFormation, and Cognito showed me how AWS services can work together to simplify and accelerate AI model deployment.</w:t>
      </w:r>
    </w:p>
    <w:p w14:paraId="72B688E5" w14:textId="77777777" w:rsidR="00460660" w:rsidRDefault="00460660" w:rsidP="00460660">
      <w:pPr>
        <w:pStyle w:val="ListParagraph"/>
        <w:spacing w:beforeAutospacing="1" w:after="0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540AB667" w14:textId="3A046ED3" w:rsidR="00460660" w:rsidRDefault="00460660" w:rsidP="00460660">
      <w:pPr>
        <w:pStyle w:val="ListParagraph"/>
        <w:spacing w:beforeAutospacing="1" w:after="0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  <w:r w:rsidRPr="00DE2DE7">
        <w:rPr>
          <w:rFonts w:ascii="Calibri" w:eastAsia="Calibri" w:hAnsi="Calibri" w:cs="Calibri"/>
          <w:i/>
          <w:iCs/>
          <w:noProof/>
          <w:sz w:val="24"/>
          <w:szCs w:val="24"/>
        </w:rPr>
        <w:drawing>
          <wp:inline distT="0" distB="0" distL="0" distR="0" wp14:anchorId="571C7396" wp14:editId="786CDA61">
            <wp:extent cx="4846320" cy="2438194"/>
            <wp:effectExtent l="0" t="0" r="0" b="635"/>
            <wp:docPr id="2567643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76437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74150" cy="245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F5758" w14:textId="77777777" w:rsidR="002F71D4" w:rsidRPr="00460660" w:rsidRDefault="002F71D4" w:rsidP="00460660">
      <w:pPr>
        <w:pStyle w:val="ListParagraph"/>
        <w:spacing w:beforeAutospacing="1" w:after="0" w:afterAutospacing="1" w:line="240" w:lineRule="auto"/>
        <w:ind w:left="1226"/>
        <w:rPr>
          <w:rFonts w:ascii="Calibri" w:eastAsia="Calibri" w:hAnsi="Calibri" w:cs="Calibri"/>
          <w:sz w:val="24"/>
          <w:szCs w:val="24"/>
        </w:rPr>
      </w:pPr>
    </w:p>
    <w:p w14:paraId="7A22F8C3" w14:textId="77777777" w:rsidR="00460660" w:rsidRDefault="00460660" w:rsidP="00460660">
      <w:pPr>
        <w:pStyle w:val="ListParagraph"/>
        <w:numPr>
          <w:ilvl w:val="1"/>
          <w:numId w:val="2"/>
        </w:numPr>
        <w:spacing w:beforeAutospacing="1" w:after="0" w:afterAutospacing="1" w:line="240" w:lineRule="auto"/>
        <w:rPr>
          <w:rFonts w:ascii="Calibri" w:eastAsia="Calibri" w:hAnsi="Calibri" w:cs="Calibri"/>
          <w:i/>
          <w:iCs/>
          <w:sz w:val="24"/>
          <w:szCs w:val="24"/>
        </w:rPr>
      </w:pPr>
    </w:p>
    <w:p w14:paraId="613A0916" w14:textId="77777777" w:rsidR="00460660" w:rsidRDefault="00460660" w:rsidP="00460660">
      <w:pPr>
        <w:pStyle w:val="ListParagraph"/>
        <w:numPr>
          <w:ilvl w:val="1"/>
          <w:numId w:val="2"/>
        </w:numPr>
        <w:spacing w:beforeAutospacing="1" w:after="0" w:afterAutospacing="1" w:line="240" w:lineRule="auto"/>
        <w:rPr>
          <w:rFonts w:ascii="Calibri" w:eastAsia="Calibri" w:hAnsi="Calibri" w:cs="Calibri"/>
          <w:i/>
          <w:iCs/>
          <w:sz w:val="24"/>
          <w:szCs w:val="24"/>
        </w:rPr>
      </w:pPr>
    </w:p>
    <w:p w14:paraId="0C43771F" w14:textId="7DAC976C" w:rsidR="00460660" w:rsidRPr="00460660" w:rsidRDefault="00DE2DE7" w:rsidP="00460660">
      <w:pPr>
        <w:pStyle w:val="ListParagraph"/>
        <w:numPr>
          <w:ilvl w:val="1"/>
          <w:numId w:val="2"/>
        </w:numPr>
        <w:spacing w:beforeAutospacing="1" w:after="0" w:afterAutospacing="1" w:line="240" w:lineRule="auto"/>
        <w:rPr>
          <w:rFonts w:ascii="Calibri" w:eastAsia="Calibri" w:hAnsi="Calibri" w:cs="Calibri"/>
          <w:i/>
          <w:iCs/>
          <w:sz w:val="24"/>
          <w:szCs w:val="24"/>
        </w:rPr>
      </w:pPr>
      <w:r w:rsidRPr="00DE2DE7">
        <w:rPr>
          <w:rFonts w:ascii="Calibri" w:eastAsia="Calibri" w:hAnsi="Calibri" w:cs="Calibri"/>
          <w:i/>
          <w:iCs/>
          <w:noProof/>
          <w:sz w:val="24"/>
          <w:szCs w:val="24"/>
        </w:rPr>
        <w:drawing>
          <wp:inline distT="0" distB="0" distL="0" distR="0" wp14:anchorId="561FD485" wp14:editId="410FEE17">
            <wp:extent cx="4712970" cy="2503733"/>
            <wp:effectExtent l="0" t="0" r="0" b="0"/>
            <wp:docPr id="421596295" name="Picture 1" descr="A screenshot of a room with a fireplace and a cou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596295" name="Picture 1" descr="A screenshot of a room with a fireplace and a couch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6189" cy="251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2EF" w14:textId="77777777" w:rsidR="00460660" w:rsidRDefault="00460660" w:rsidP="00A356CE">
      <w:pPr>
        <w:pStyle w:val="ListParagraph"/>
        <w:spacing w:beforeAutospacing="1" w:after="0" w:afterAutospacing="1" w:line="240" w:lineRule="auto"/>
        <w:ind w:left="1226"/>
        <w:rPr>
          <w:rFonts w:ascii="Calibri" w:eastAsia="Calibri" w:hAnsi="Calibri" w:cs="Calibri"/>
          <w:i/>
          <w:iCs/>
          <w:sz w:val="24"/>
          <w:szCs w:val="24"/>
        </w:rPr>
      </w:pPr>
    </w:p>
    <w:p w14:paraId="0255E073" w14:textId="77777777" w:rsidR="00A356CE" w:rsidRDefault="00A356CE" w:rsidP="00A356CE">
      <w:pPr>
        <w:pStyle w:val="ListParagraph"/>
        <w:spacing w:beforeAutospacing="1" w:after="0" w:afterAutospacing="1" w:line="240" w:lineRule="auto"/>
        <w:ind w:left="1226"/>
        <w:rPr>
          <w:rFonts w:ascii="Calibri" w:eastAsia="Calibri" w:hAnsi="Calibri" w:cs="Calibri"/>
          <w:i/>
          <w:iCs/>
          <w:sz w:val="24"/>
          <w:szCs w:val="24"/>
        </w:rPr>
      </w:pPr>
    </w:p>
    <w:p w14:paraId="62601499" w14:textId="77777777" w:rsidR="00DE2DE7" w:rsidRDefault="00DE2DE7" w:rsidP="00DE2DE7">
      <w:pPr>
        <w:pStyle w:val="ListParagraph"/>
        <w:spacing w:beforeAutospacing="1" w:after="0" w:afterAutospacing="1" w:line="240" w:lineRule="auto"/>
        <w:ind w:left="1226"/>
        <w:rPr>
          <w:rFonts w:ascii="Calibri" w:eastAsia="Calibri" w:hAnsi="Calibri" w:cs="Calibri"/>
          <w:i/>
          <w:iCs/>
          <w:sz w:val="24"/>
          <w:szCs w:val="24"/>
        </w:rPr>
      </w:pPr>
    </w:p>
    <w:p w14:paraId="566026DC" w14:textId="7EDB14F1" w:rsidR="00DE2DE7" w:rsidRDefault="00DE2DE7" w:rsidP="00DE2DE7">
      <w:pPr>
        <w:pStyle w:val="ListParagraph"/>
        <w:spacing w:beforeAutospacing="1" w:after="0" w:afterAutospacing="1" w:line="240" w:lineRule="auto"/>
        <w:ind w:left="1226"/>
        <w:rPr>
          <w:rFonts w:ascii="Calibri" w:eastAsia="Calibri" w:hAnsi="Calibri" w:cs="Calibri"/>
          <w:i/>
          <w:iCs/>
          <w:sz w:val="24"/>
          <w:szCs w:val="24"/>
        </w:rPr>
      </w:pPr>
      <w:r w:rsidRPr="00DE2DE7">
        <w:rPr>
          <w:rFonts w:ascii="Calibri" w:eastAsia="Calibri" w:hAnsi="Calibri" w:cs="Calibri"/>
          <w:i/>
          <w:iCs/>
          <w:noProof/>
          <w:sz w:val="24"/>
          <w:szCs w:val="24"/>
        </w:rPr>
        <w:drawing>
          <wp:inline distT="0" distB="0" distL="0" distR="0" wp14:anchorId="35BF5FE1" wp14:editId="4F7997CF">
            <wp:extent cx="4747260" cy="2406765"/>
            <wp:effectExtent l="0" t="0" r="0" b="0"/>
            <wp:docPr id="2381962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19621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58859" cy="24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19622" w14:textId="77777777" w:rsidR="00A94917" w:rsidRDefault="00A94917" w:rsidP="00DE2DE7">
      <w:pPr>
        <w:pStyle w:val="ListParagraph"/>
        <w:spacing w:beforeAutospacing="1" w:after="0" w:afterAutospacing="1" w:line="240" w:lineRule="auto"/>
        <w:ind w:left="1226"/>
        <w:rPr>
          <w:rFonts w:ascii="Calibri" w:eastAsia="Calibri" w:hAnsi="Calibri" w:cs="Calibri"/>
          <w:i/>
          <w:iCs/>
          <w:sz w:val="24"/>
          <w:szCs w:val="24"/>
        </w:rPr>
      </w:pPr>
    </w:p>
    <w:p w14:paraId="20C9AF47" w14:textId="7AEBBAED" w:rsidR="00DE2DE7" w:rsidRDefault="00DE2DE7" w:rsidP="00DE2DE7">
      <w:pPr>
        <w:pStyle w:val="ListParagraph"/>
        <w:spacing w:beforeAutospacing="1" w:after="0" w:afterAutospacing="1" w:line="240" w:lineRule="auto"/>
        <w:ind w:left="1226"/>
        <w:rPr>
          <w:rFonts w:ascii="Calibri" w:eastAsia="Calibri" w:hAnsi="Calibri" w:cs="Calibri"/>
          <w:i/>
          <w:iCs/>
          <w:sz w:val="24"/>
          <w:szCs w:val="24"/>
        </w:rPr>
      </w:pPr>
      <w:r w:rsidRPr="00DE2DE7">
        <w:rPr>
          <w:rFonts w:ascii="Calibri" w:eastAsia="Calibri" w:hAnsi="Calibri" w:cs="Calibri"/>
          <w:i/>
          <w:iCs/>
          <w:noProof/>
          <w:sz w:val="24"/>
          <w:szCs w:val="24"/>
        </w:rPr>
        <w:drawing>
          <wp:inline distT="0" distB="0" distL="0" distR="0" wp14:anchorId="406F2283" wp14:editId="35917115">
            <wp:extent cx="4831080" cy="1492786"/>
            <wp:effectExtent l="0" t="0" r="7620" b="0"/>
            <wp:docPr id="100635415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6354150" name="Picture 1" descr="A screen 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40530" cy="1495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4B387" w14:textId="77777777" w:rsidR="00460660" w:rsidRDefault="00460660" w:rsidP="00460660">
      <w:pPr>
        <w:pStyle w:val="ListParagraph"/>
        <w:spacing w:beforeAutospacing="1" w:after="0" w:afterAutospacing="1" w:line="240" w:lineRule="auto"/>
        <w:ind w:left="1226"/>
        <w:jc w:val="both"/>
        <w:rPr>
          <w:rFonts w:ascii="Calibri" w:eastAsia="Calibri" w:hAnsi="Calibri" w:cs="Calibri"/>
          <w:i/>
          <w:iCs/>
          <w:sz w:val="24"/>
          <w:szCs w:val="24"/>
        </w:rPr>
      </w:pPr>
    </w:p>
    <w:sectPr w:rsidR="0046066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E82AF9" w14:textId="77777777" w:rsidR="007C2F81" w:rsidRDefault="007C2F81" w:rsidP="000E05CD">
      <w:pPr>
        <w:spacing w:after="0" w:line="240" w:lineRule="auto"/>
      </w:pPr>
      <w:r>
        <w:separator/>
      </w:r>
    </w:p>
  </w:endnote>
  <w:endnote w:type="continuationSeparator" w:id="0">
    <w:p w14:paraId="57C93860" w14:textId="77777777" w:rsidR="007C2F81" w:rsidRDefault="007C2F81" w:rsidP="000E05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8DDC03" w14:textId="77777777" w:rsidR="007C2F81" w:rsidRDefault="007C2F81" w:rsidP="000E05CD">
      <w:pPr>
        <w:spacing w:after="0" w:line="240" w:lineRule="auto"/>
      </w:pPr>
      <w:r>
        <w:separator/>
      </w:r>
    </w:p>
  </w:footnote>
  <w:footnote w:type="continuationSeparator" w:id="0">
    <w:p w14:paraId="3FF08F9F" w14:textId="77777777" w:rsidR="007C2F81" w:rsidRDefault="007C2F81" w:rsidP="000E05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2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ascii="Garamond" w:eastAsia="Malgun Gothic" w:hAnsi="Garamond" w:cs="Times New Roman" w:hint="default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num w:numId="1" w16cid:durableId="1893805315">
    <w:abstractNumId w:val="0"/>
  </w:num>
  <w:num w:numId="2" w16cid:durableId="1235773695">
    <w:abstractNumId w:val="1"/>
  </w:num>
  <w:num w:numId="3" w16cid:durableId="6024931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rAUAhWrRGCwAAAA="/>
  </w:docVars>
  <w:rsids>
    <w:rsidRoot w:val="009E1E0A"/>
    <w:rsid w:val="000332AB"/>
    <w:rsid w:val="000E05CD"/>
    <w:rsid w:val="001D6456"/>
    <w:rsid w:val="001E051E"/>
    <w:rsid w:val="002F71D4"/>
    <w:rsid w:val="003C2209"/>
    <w:rsid w:val="00445D8E"/>
    <w:rsid w:val="00460660"/>
    <w:rsid w:val="004C26C5"/>
    <w:rsid w:val="005B218A"/>
    <w:rsid w:val="005D59EE"/>
    <w:rsid w:val="005E1061"/>
    <w:rsid w:val="00634C2C"/>
    <w:rsid w:val="006A1647"/>
    <w:rsid w:val="006F7A76"/>
    <w:rsid w:val="007C2F81"/>
    <w:rsid w:val="009E1E0A"/>
    <w:rsid w:val="00A356CE"/>
    <w:rsid w:val="00A94917"/>
    <w:rsid w:val="00BE11AA"/>
    <w:rsid w:val="00C54E0B"/>
    <w:rsid w:val="00C807C2"/>
    <w:rsid w:val="00DB26B6"/>
    <w:rsid w:val="00DE2DE7"/>
    <w:rsid w:val="00E5066F"/>
    <w:rsid w:val="00F43577"/>
    <w:rsid w:val="00FB3C21"/>
    <w:rsid w:val="00FD5709"/>
    <w:rsid w:val="0564A41C"/>
    <w:rsid w:val="06638C53"/>
    <w:rsid w:val="07D9B445"/>
    <w:rsid w:val="07F2DCA2"/>
    <w:rsid w:val="1483027B"/>
    <w:rsid w:val="15D4DCD9"/>
    <w:rsid w:val="1722765A"/>
    <w:rsid w:val="175C3302"/>
    <w:rsid w:val="195D6848"/>
    <w:rsid w:val="1D461114"/>
    <w:rsid w:val="1FB956A4"/>
    <w:rsid w:val="233A783C"/>
    <w:rsid w:val="281A6971"/>
    <w:rsid w:val="29776A01"/>
    <w:rsid w:val="2A1F8EBA"/>
    <w:rsid w:val="2A838415"/>
    <w:rsid w:val="2BF5E843"/>
    <w:rsid w:val="2FA16BEE"/>
    <w:rsid w:val="32CAEBF2"/>
    <w:rsid w:val="34BE2D09"/>
    <w:rsid w:val="35D104BE"/>
    <w:rsid w:val="384EACCB"/>
    <w:rsid w:val="3C2DFF53"/>
    <w:rsid w:val="44283209"/>
    <w:rsid w:val="444DDA78"/>
    <w:rsid w:val="45C4026A"/>
    <w:rsid w:val="4A3B0BF5"/>
    <w:rsid w:val="502482DA"/>
    <w:rsid w:val="5377A60E"/>
    <w:rsid w:val="577DE41B"/>
    <w:rsid w:val="5936A51C"/>
    <w:rsid w:val="5AA42194"/>
    <w:rsid w:val="5F31BC10"/>
    <w:rsid w:val="60814B7F"/>
    <w:rsid w:val="638CE40D"/>
    <w:rsid w:val="647FDD51"/>
    <w:rsid w:val="657D87BF"/>
    <w:rsid w:val="663F8E72"/>
    <w:rsid w:val="67C19CDF"/>
    <w:rsid w:val="67E5B0BC"/>
    <w:rsid w:val="6FC9B96C"/>
    <w:rsid w:val="709F5CCF"/>
    <w:rsid w:val="77E14B63"/>
    <w:rsid w:val="78E4DA8F"/>
    <w:rsid w:val="7B074941"/>
    <w:rsid w:val="7BBE8EDF"/>
    <w:rsid w:val="7C7F374B"/>
    <w:rsid w:val="7FFFF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06186D9"/>
  <w15:chartTrackingRefBased/>
  <w15:docId w15:val="{9821A0ED-4105-456E-9DC4-AA5FBFCB1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1E0A"/>
    <w:pPr>
      <w:jc w:val="left"/>
    </w:pPr>
    <w:rPr>
      <w:kern w:val="0"/>
      <w:sz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1E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1E0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E05CD"/>
    <w:rPr>
      <w:kern w:val="0"/>
      <w:sz w:val="22"/>
    </w:rPr>
  </w:style>
  <w:style w:type="paragraph" w:styleId="Footer">
    <w:name w:val="footer"/>
    <w:basedOn w:val="Normal"/>
    <w:link w:val="Footer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E05CD"/>
    <w:rPr>
      <w:kern w:val="0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3C220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55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6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5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ws-samples/amazon-rekognition-custom-labels-demo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267</Words>
  <Characters>1559</Characters>
  <Application>Microsoft Office Word</Application>
  <DocSecurity>0</DocSecurity>
  <Lines>58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Jayasudha Kalamegam</cp:lastModifiedBy>
  <cp:revision>10</cp:revision>
  <dcterms:created xsi:type="dcterms:W3CDTF">2024-10-12T07:08:00Z</dcterms:created>
  <dcterms:modified xsi:type="dcterms:W3CDTF">2024-10-12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d75b98f54d6dd77480de54279c9dac2ac2c8d18333aabac5f7d8b22da4948e</vt:lpwstr>
  </property>
</Properties>
</file>